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B3CF6E" w14:textId="414F7E04" w:rsidR="00724322" w:rsidRPr="001524D7" w:rsidRDefault="0016778E" w:rsidP="001524D7">
      <w:pPr>
        <w:pStyle w:val="NormalWeb"/>
        <w:spacing w:before="0" w:beforeAutospacing="0" w:after="30" w:afterAutospacing="0" w:line="276" w:lineRule="auto"/>
        <w:rPr>
          <w:sz w:val="32"/>
          <w:szCs w:val="32"/>
        </w:rPr>
      </w:pPr>
      <w:r w:rsidRPr="001524D7">
        <w:rPr>
          <w:sz w:val="32"/>
          <w:szCs w:val="32"/>
        </w:rPr>
        <w:t>Project Proposal</w:t>
      </w:r>
      <w:r w:rsidR="001524D7" w:rsidRPr="001524D7">
        <w:rPr>
          <w:sz w:val="32"/>
          <w:szCs w:val="32"/>
        </w:rPr>
        <w:t xml:space="preserve"> LIGN167 </w:t>
      </w:r>
    </w:p>
    <w:p w14:paraId="21A23540" w14:textId="69C441F9" w:rsidR="001524D7" w:rsidRPr="001524D7" w:rsidRDefault="001524D7" w:rsidP="001524D7">
      <w:pPr>
        <w:pStyle w:val="NormalWeb"/>
        <w:spacing w:before="0" w:beforeAutospacing="0" w:after="30" w:afterAutospacing="0" w:line="276" w:lineRule="auto"/>
        <w:rPr>
          <w:sz w:val="32"/>
          <w:szCs w:val="32"/>
        </w:rPr>
      </w:pPr>
      <w:r w:rsidRPr="001524D7">
        <w:rPr>
          <w:sz w:val="32"/>
          <w:szCs w:val="32"/>
        </w:rPr>
        <w:t>Janek Falkenstein</w:t>
      </w:r>
    </w:p>
    <w:p w14:paraId="652978EA" w14:textId="25D2B1D9" w:rsidR="00724322" w:rsidRDefault="00724322" w:rsidP="0063574F">
      <w:pPr>
        <w:pStyle w:val="Heading2"/>
      </w:pPr>
      <w:r w:rsidRPr="0016778E">
        <w:t>What task/problem are you trying to solve</w:t>
      </w:r>
      <w:r w:rsidR="00024D2A">
        <w:t>?</w:t>
      </w:r>
    </w:p>
    <w:p w14:paraId="458F924F" w14:textId="7F8292C6" w:rsidR="0041343F" w:rsidRDefault="005C5BC8" w:rsidP="005C5BC8">
      <w:pPr>
        <w:pStyle w:val="NormalWeb"/>
        <w:spacing w:before="240" w:beforeAutospacing="0" w:after="30" w:afterAutospacing="0" w:line="276" w:lineRule="auto"/>
      </w:pPr>
      <w:r>
        <w:t xml:space="preserve">I want to create simple images with GPT-3 without intensive retraining and adjustments. The idea </w:t>
      </w:r>
      <w:r w:rsidR="0041343F">
        <w:t xml:space="preserve">is that GPT-3 can create pixel matrices as they can also be represented </w:t>
      </w:r>
      <w:r w:rsidR="00024D2A">
        <w:t>in</w:t>
      </w:r>
      <w:r w:rsidR="0041343F">
        <w:t xml:space="preserve"> text form. I want to assess how easy it is to create different media with such a big language model which has been mostly trained with natural language. Is few-shot training enough to create meaningful pixel matrices? </w:t>
      </w:r>
    </w:p>
    <w:p w14:paraId="58868F21" w14:textId="4F45A353" w:rsidR="0041343F" w:rsidRDefault="0041343F" w:rsidP="005C5BC8">
      <w:pPr>
        <w:pStyle w:val="NormalWeb"/>
        <w:spacing w:before="240" w:beforeAutospacing="0" w:after="30" w:afterAutospacing="0" w:line="276" w:lineRule="auto"/>
      </w:pPr>
      <w:r>
        <w:t xml:space="preserve">I want to start with creating simple greyscale images like in the MINST dataset. Depending on the results I can move on to more complex pictures. </w:t>
      </w:r>
    </w:p>
    <w:p w14:paraId="271742FA" w14:textId="587BA4D7" w:rsidR="00444B60" w:rsidRDefault="00444B60" w:rsidP="005C5BC8">
      <w:pPr>
        <w:pStyle w:val="NormalWeb"/>
        <w:spacing w:before="240" w:beforeAutospacing="0" w:after="30" w:afterAutospacing="0" w:line="276" w:lineRule="auto"/>
      </w:pPr>
      <w:r>
        <w:t xml:space="preserve">I have done a simple experiment in the playground and have attached the results at the end. </w:t>
      </w:r>
    </w:p>
    <w:p w14:paraId="1A6FA712" w14:textId="77777777" w:rsidR="0063574F" w:rsidRPr="0016778E" w:rsidRDefault="0063574F" w:rsidP="005C5BC8">
      <w:pPr>
        <w:pStyle w:val="NormalWeb"/>
        <w:spacing w:before="240" w:beforeAutospacing="0" w:after="30" w:afterAutospacing="0" w:line="276" w:lineRule="auto"/>
      </w:pPr>
    </w:p>
    <w:p w14:paraId="1992EAEF" w14:textId="0C6D4968" w:rsidR="0016778E" w:rsidRDefault="00724322" w:rsidP="0063574F">
      <w:pPr>
        <w:pStyle w:val="Heading2"/>
      </w:pPr>
      <w:r w:rsidRPr="0016778E">
        <w:t>How are you planning to solve it? If relevant, what data will you use? What model will you use? How will your model be used to solve the problem?</w:t>
      </w:r>
    </w:p>
    <w:p w14:paraId="57A5C869" w14:textId="0133EE18" w:rsidR="0041343F" w:rsidRDefault="0041343F" w:rsidP="0041343F">
      <w:pPr>
        <w:pStyle w:val="NormalWeb"/>
        <w:spacing w:before="240" w:beforeAutospacing="0" w:after="30" w:afterAutospacing="0" w:line="276" w:lineRule="auto"/>
      </w:pPr>
      <w:r>
        <w:t xml:space="preserve">I want to use GPT-3 with as little adjustment as possible as I want to show how strong GPT-3 is. To begin I can use the MINST dataset for (few-shot) training. </w:t>
      </w:r>
    </w:p>
    <w:p w14:paraId="52DFAA17" w14:textId="7C11C6C9" w:rsidR="00444B60" w:rsidRDefault="0041343F" w:rsidP="0041343F">
      <w:pPr>
        <w:pStyle w:val="NormalWeb"/>
        <w:spacing w:before="240" w:beforeAutospacing="0" w:after="30" w:afterAutospacing="0" w:line="276" w:lineRule="auto"/>
      </w:pPr>
      <w:r>
        <w:t xml:space="preserve">I will also have to do more research on the details and science behind creating images. </w:t>
      </w:r>
      <w:r w:rsidR="00444B60">
        <w:t xml:space="preserve">And I will </w:t>
      </w:r>
      <w:proofErr w:type="gramStart"/>
      <w:r w:rsidR="00444B60">
        <w:t>look into</w:t>
      </w:r>
      <w:proofErr w:type="gramEnd"/>
      <w:r w:rsidR="00444B60">
        <w:t xml:space="preserve"> how DALL-E 2 uses GPT-3 to create images and compare it to my project. </w:t>
      </w:r>
    </w:p>
    <w:p w14:paraId="5103F817" w14:textId="795BD502" w:rsidR="00444B60" w:rsidRDefault="00444B60" w:rsidP="0041343F">
      <w:pPr>
        <w:pStyle w:val="NormalWeb"/>
        <w:spacing w:before="240" w:beforeAutospacing="0" w:after="30" w:afterAutospacing="0" w:line="276" w:lineRule="auto"/>
      </w:pPr>
      <w:r>
        <w:t>For presentation purposes</w:t>
      </w:r>
      <w:r w:rsidR="00024D2A">
        <w:t>,</w:t>
      </w:r>
      <w:r>
        <w:t xml:space="preserve"> I will also transform the results of my experiments </w:t>
      </w:r>
      <w:r w:rsidR="00024D2A">
        <w:t>in</w:t>
      </w:r>
      <w:r>
        <w:t xml:space="preserve">to a real image. </w:t>
      </w:r>
    </w:p>
    <w:p w14:paraId="04AFB63F" w14:textId="77777777" w:rsidR="0063574F" w:rsidRDefault="0063574F" w:rsidP="0041343F">
      <w:pPr>
        <w:pStyle w:val="NormalWeb"/>
        <w:spacing w:before="240" w:beforeAutospacing="0" w:after="30" w:afterAutospacing="0" w:line="276" w:lineRule="auto"/>
      </w:pPr>
    </w:p>
    <w:p w14:paraId="2D139E03" w14:textId="240D2C0F" w:rsidR="00724322" w:rsidRDefault="00724322" w:rsidP="0063574F">
      <w:pPr>
        <w:pStyle w:val="Heading2"/>
      </w:pPr>
      <w:r w:rsidRPr="0016778E">
        <w:t>How will you evaluate whether you succeeded? Do you have a quantitative measure of whether you succeeded (for example, accuracy on the test set)? If not, how will you objectively evaluate whether your approach worked?</w:t>
      </w:r>
    </w:p>
    <w:p w14:paraId="1D4E8071" w14:textId="1E643541" w:rsidR="00444B60" w:rsidRDefault="00444B60" w:rsidP="006B0AAF">
      <w:pPr>
        <w:pStyle w:val="NormalWeb"/>
        <w:spacing w:before="240" w:beforeAutospacing="0" w:after="30" w:afterAutospacing="0" w:line="276" w:lineRule="auto"/>
      </w:pPr>
      <w:r>
        <w:t>If I find an “easy” way to create images with GPT-3 I have succeeded. It is hard for me to quantify the “easy” now</w:t>
      </w:r>
      <w:r w:rsidR="0063574F">
        <w:t xml:space="preserve"> </w:t>
      </w:r>
      <w:r>
        <w:t xml:space="preserve">because I am not sure what GPT-3 is capable of. </w:t>
      </w:r>
      <w:r w:rsidR="0063574F">
        <w:t xml:space="preserve">One goal is to create gray-scaled images like the MINST dataset with GPT-3. </w:t>
      </w:r>
      <w:r>
        <w:t>Also</w:t>
      </w:r>
      <w:r w:rsidR="0063574F">
        <w:t>,</w:t>
      </w:r>
      <w:r>
        <w:t xml:space="preserve"> I would </w:t>
      </w:r>
      <w:r w:rsidR="0063574F">
        <w:t xml:space="preserve">like to add new findings which have not already been discovered while creating models like DALL-E 2. </w:t>
      </w:r>
    </w:p>
    <w:p w14:paraId="055BC952" w14:textId="2D4705F0" w:rsidR="0063574F" w:rsidRDefault="0063574F" w:rsidP="006B0AAF">
      <w:pPr>
        <w:pStyle w:val="NormalWeb"/>
        <w:spacing w:before="240" w:beforeAutospacing="0" w:after="30" w:afterAutospacing="0" w:line="276" w:lineRule="auto"/>
      </w:pPr>
    </w:p>
    <w:p w14:paraId="610F1698" w14:textId="77777777" w:rsidR="0063574F" w:rsidRDefault="0063574F" w:rsidP="006B0AAF">
      <w:pPr>
        <w:pStyle w:val="NormalWeb"/>
        <w:spacing w:before="240" w:beforeAutospacing="0" w:after="30" w:afterAutospacing="0" w:line="276" w:lineRule="auto"/>
      </w:pPr>
    </w:p>
    <w:p w14:paraId="065E0D33" w14:textId="77777777" w:rsidR="0063574F" w:rsidRDefault="0063574F" w:rsidP="006B0AAF">
      <w:pPr>
        <w:pStyle w:val="NormalWeb"/>
        <w:spacing w:before="240" w:beforeAutospacing="0" w:after="30" w:afterAutospacing="0" w:line="276" w:lineRule="auto"/>
      </w:pPr>
    </w:p>
    <w:p w14:paraId="16F55BEE" w14:textId="77777777" w:rsidR="0063574F" w:rsidRDefault="0063574F" w:rsidP="006B0AAF">
      <w:pPr>
        <w:pStyle w:val="NormalWeb"/>
        <w:spacing w:before="240" w:beforeAutospacing="0" w:after="30" w:afterAutospacing="0" w:line="276" w:lineRule="auto"/>
      </w:pPr>
    </w:p>
    <w:p w14:paraId="6B23D939" w14:textId="6381D0D5" w:rsidR="0063574F" w:rsidRDefault="0063574F" w:rsidP="0063574F">
      <w:pPr>
        <w:pStyle w:val="Heading2"/>
      </w:pPr>
      <w:r>
        <w:lastRenderedPageBreak/>
        <w:t>Experiments trying to create black</w:t>
      </w:r>
      <w:r w:rsidR="00024D2A">
        <w:t>-and-</w:t>
      </w:r>
      <w:r>
        <w:t>white image pixel</w:t>
      </w:r>
      <w:r w:rsidR="00024D2A">
        <w:t>s</w:t>
      </w:r>
      <w:r>
        <w:t xml:space="preserve"> of digits</w:t>
      </w:r>
    </w:p>
    <w:p w14:paraId="1A96A98D" w14:textId="77777777" w:rsidR="0063574F" w:rsidRDefault="0063574F" w:rsidP="006B0AAF">
      <w:pPr>
        <w:pStyle w:val="NormalWeb"/>
        <w:spacing w:before="240" w:beforeAutospacing="0" w:after="30" w:afterAutospacing="0" w:line="276" w:lineRule="auto"/>
        <w:rPr>
          <w:noProof/>
        </w:rPr>
      </w:pPr>
      <w:r>
        <w:rPr>
          <w:noProof/>
        </w:rPr>
        <w:t xml:space="preserve">Example without any prompt: </w:t>
      </w:r>
    </w:p>
    <w:p w14:paraId="7888F53D" w14:textId="7B57DDFE" w:rsidR="0063574F" w:rsidRDefault="0063574F" w:rsidP="006B0AAF">
      <w:pPr>
        <w:pStyle w:val="NormalWeb"/>
        <w:spacing w:before="240" w:beforeAutospacing="0" w:after="30" w:afterAutospacing="0" w:line="276" w:lineRule="auto"/>
      </w:pPr>
      <w:r>
        <w:rPr>
          <w:noProof/>
        </w:rPr>
        <w:drawing>
          <wp:inline distT="0" distB="0" distL="0" distR="0" wp14:anchorId="1033711E" wp14:editId="4BB50A45">
            <wp:extent cx="2630658" cy="1243583"/>
            <wp:effectExtent l="0" t="0" r="0" b="0"/>
            <wp:docPr id="3" name="Picture 3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5486" cy="12505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C4CCF" w14:textId="063574B1" w:rsidR="0063574F" w:rsidRDefault="0063574F" w:rsidP="006B0AAF">
      <w:pPr>
        <w:pStyle w:val="NormalWeb"/>
        <w:spacing w:before="240" w:beforeAutospacing="0" w:after="30" w:afterAutospacing="0" w:line="276" w:lineRule="auto"/>
      </w:pPr>
      <w:r>
        <w:t xml:space="preserve">Example with </w:t>
      </w:r>
      <w:r w:rsidR="00024D2A">
        <w:t xml:space="preserve">the </w:t>
      </w:r>
      <w:r>
        <w:t xml:space="preserve">prompt and wanted result: </w:t>
      </w:r>
    </w:p>
    <w:p w14:paraId="5DF48579" w14:textId="0238AE7C" w:rsidR="0063574F" w:rsidRDefault="0063574F" w:rsidP="006B0AAF">
      <w:pPr>
        <w:pStyle w:val="NormalWeb"/>
        <w:spacing w:before="240" w:beforeAutospacing="0" w:after="30" w:afterAutospacing="0" w:line="276" w:lineRule="auto"/>
      </w:pPr>
      <w:r>
        <w:rPr>
          <w:noProof/>
        </w:rPr>
        <w:drawing>
          <wp:inline distT="0" distB="0" distL="0" distR="0" wp14:anchorId="538A8989" wp14:editId="336A0E99">
            <wp:extent cx="2334895" cy="1955409"/>
            <wp:effectExtent l="0" t="0" r="8255" b="6985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 rotWithShape="1">
                    <a:blip r:embed="rId6"/>
                    <a:srcRect t="-1" b="50522"/>
                    <a:stretch/>
                  </pic:blipFill>
                  <pic:spPr bwMode="auto">
                    <a:xfrm>
                      <a:off x="0" y="0"/>
                      <a:ext cx="2340214" cy="19598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AF1402B" wp14:editId="62D5275A">
            <wp:extent cx="2334306" cy="1976511"/>
            <wp:effectExtent l="0" t="0" r="8890" b="5080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 rotWithShape="1">
                    <a:blip r:embed="rId6"/>
                    <a:srcRect t="48588" b="1388"/>
                    <a:stretch/>
                  </pic:blipFill>
                  <pic:spPr bwMode="auto">
                    <a:xfrm>
                      <a:off x="0" y="0"/>
                      <a:ext cx="2340214" cy="1981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34DE26" w14:textId="32355F57" w:rsidR="0063574F" w:rsidRDefault="0063574F" w:rsidP="006B0AAF">
      <w:pPr>
        <w:pStyle w:val="NormalWeb"/>
        <w:spacing w:before="240" w:beforeAutospacing="0" w:after="30" w:afterAutospacing="0" w:line="276" w:lineRule="auto"/>
      </w:pPr>
      <w:r>
        <w:t xml:space="preserve">This example used the same prompt but did generate a wanted result: </w:t>
      </w:r>
      <w:r>
        <w:rPr>
          <w:noProof/>
        </w:rPr>
        <w:drawing>
          <wp:inline distT="0" distB="0" distL="0" distR="0" wp14:anchorId="3E1C3662" wp14:editId="69628882">
            <wp:extent cx="2461846" cy="1094154"/>
            <wp:effectExtent l="0" t="0" r="0" b="0"/>
            <wp:docPr id="2" name="Picture 2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 with medium confidence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02158" cy="1112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3574F" w:rsidSect="001524D7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CA3D44"/>
    <w:multiLevelType w:val="hybridMultilevel"/>
    <w:tmpl w:val="3F66760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C10620"/>
    <w:multiLevelType w:val="hybridMultilevel"/>
    <w:tmpl w:val="4E8E0A80"/>
    <w:lvl w:ilvl="0" w:tplc="7F16105E">
      <w:start w:val="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1790D3E"/>
    <w:multiLevelType w:val="hybridMultilevel"/>
    <w:tmpl w:val="A29486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64849982">
    <w:abstractNumId w:val="0"/>
  </w:num>
  <w:num w:numId="2" w16cid:durableId="1867913452">
    <w:abstractNumId w:val="2"/>
  </w:num>
  <w:num w:numId="3" w16cid:durableId="189288385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xMDExNDIwNzS1sDRX0lEKTi0uzszPAykwrgUAJoKaWiwAAAA="/>
  </w:docVars>
  <w:rsids>
    <w:rsidRoot w:val="00CA5332"/>
    <w:rsid w:val="00024D2A"/>
    <w:rsid w:val="001524D7"/>
    <w:rsid w:val="0016778E"/>
    <w:rsid w:val="0025047B"/>
    <w:rsid w:val="002737B5"/>
    <w:rsid w:val="0041343F"/>
    <w:rsid w:val="00444B60"/>
    <w:rsid w:val="004E4F06"/>
    <w:rsid w:val="005C5BC8"/>
    <w:rsid w:val="0063574F"/>
    <w:rsid w:val="006B0AAF"/>
    <w:rsid w:val="006D42BB"/>
    <w:rsid w:val="00724322"/>
    <w:rsid w:val="009E2632"/>
    <w:rsid w:val="00C21789"/>
    <w:rsid w:val="00CA5332"/>
    <w:rsid w:val="00D62CE2"/>
    <w:rsid w:val="00E42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7583B7"/>
  <w15:chartTrackingRefBased/>
  <w15:docId w15:val="{73EB2E70-24C9-4310-9257-856E8B1FF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57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243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724322"/>
    <w:rPr>
      <w:b/>
      <w:bCs/>
    </w:rPr>
  </w:style>
  <w:style w:type="paragraph" w:styleId="ListParagraph">
    <w:name w:val="List Paragraph"/>
    <w:basedOn w:val="Normal"/>
    <w:uiPriority w:val="34"/>
    <w:qFormat/>
    <w:rsid w:val="006B0AA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63574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20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13</Words>
  <Characters>178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k Falkenstein</dc:creator>
  <cp:keywords/>
  <dc:description/>
  <cp:lastModifiedBy>Janek Falkenstein</cp:lastModifiedBy>
  <cp:revision>6</cp:revision>
  <cp:lastPrinted>2022-10-28T05:28:00Z</cp:lastPrinted>
  <dcterms:created xsi:type="dcterms:W3CDTF">2022-10-28T04:20:00Z</dcterms:created>
  <dcterms:modified xsi:type="dcterms:W3CDTF">2022-11-18T01:39:00Z</dcterms:modified>
</cp:coreProperties>
</file>